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Aljaž</w:t>
      </w:r>
      <w:r w:rsidR="004246E2">
        <w:t xml:space="preserve">___________________ </w:t>
      </w:r>
      <w:r>
        <w:t>SURNAME</w:t>
      </w:r>
      <w:r w:rsidR="004246E2">
        <w:t>_______</w:t>
      </w:r>
      <w:r w:rsidRPr="0087573D" w:rsidR="0087573D">
        <w:t>Kmecl</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Slovenija Slovenija </w:t>
      </w:r>
      <w:r w:rsidR="00AB0C95">
        <w:t xml:space="preserve"> __</w:t>
      </w:r>
      <w:r w:rsidRPr="00AB0C95" w:rsidR="00AB0C95">
        <w:t>COUNTRY OF BIRTH</w:t>
      </w:r>
      <w:r w:rsidR="00AB0C95">
        <w:t xml:space="preserve"> __</w:t>
      </w:r>
      <w:r w:rsidRPr="00E0367E" w:rsidR="00AB0C95">
        <w:t>Slovenija</w:t>
      </w:r>
    </w:p>
    <w:p w:rsidR="00BA417B" w:rsidRDefault="00BA417B" w14:paraId="1E0DC3B8" w14:textId="4D34C68E">
      <w:pPr>
        <w:spacing w:line="663" w:lineRule="auto"/>
        <w:ind w:left="-5"/>
      </w:pPr>
      <w:r w:rsidRPr="00BA417B">
        <w:t xml:space="preserve">DATE OF BIRTH </w:t>
      </w:r>
      <w:r>
        <w:t xml:space="preserve">_____ </w:t>
      </w:r>
      <w:r w:rsidRPr="00BA417B">
        <w:t>21/09/1980</w:t>
      </w:r>
      <w:r>
        <w:t xml:space="preserve"> __ </w:t>
      </w:r>
      <w:r w:rsidRPr="00BA417B">
        <w:t>MEDICAL CONDITION</w:t>
      </w:r>
      <w:r>
        <w:t xml:space="preserve"> ___ </w:t>
      </w:r>
      <w:r w:rsidRPr="00BA417B">
        <w:t>Healthy</w:t>
      </w:r>
    </w:p>
    <w:p w:rsidR="00AB0C95" w:rsidP="00AB0C95" w:rsidRDefault="00BA417B" w14:paraId="4D307647" w14:textId="06053238">
      <w:pPr>
        <w:spacing w:after="545"/>
        <w:ind w:left="-5"/>
      </w:pPr>
      <w:r>
        <w:t xml:space="preserve">E-MAIL </w:t>
      </w:r>
      <w:r w:rsidR="00AB0C95">
        <w:t>_____________</w:t>
      </w:r>
      <w:r w:rsidRPr="004860C4" w:rsidR="00AB0C95">
        <w:t>aljaz.kmecl@gmail.com</w:t>
      </w:r>
      <w:r w:rsidR="00AB0C95">
        <w:t xml:space="preserve">______ </w:t>
      </w:r>
      <w:r>
        <w:t xml:space="preserve">PHONE NUMBER </w:t>
      </w:r>
      <w:r w:rsidR="00AB0C95">
        <w:t>________</w:t>
      </w:r>
      <w:r w:rsidRPr="006F64E1" w:rsidR="00AB0C95">
        <w:t>+38631341126</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3/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Jakob Aljaž Kmecl</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22/08/2011</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Aljaž</w:t>
      </w:r>
      <w:r w:rsidR="00D3667E">
        <w:t xml:space="preserve"> </w:t>
      </w:r>
      <w:r>
        <w:t>__</w:t>
      </w:r>
      <w:proofErr w:type="gramStart"/>
      <w:r>
        <w:t>_</w:t>
      </w:r>
      <w:r w:rsidR="00D3667E">
        <w:t xml:space="preserve">  </w:t>
      </w:r>
      <w:r w:rsidRPr="00D3667E" w:rsidR="00D3667E">
        <w:t>Kmecl</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3/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3/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3/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